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Address Line, City, Pin Code</w:t>
      </w:r>
      <w:r>
        <w:br/>
      </w:r>
      <w:r>
        <w:t xml:space="preserve">Email: example@example.com | Phone: +91-XXXX-XXXXXX</w:t>
      </w:r>
    </w:p>
    <w:bookmarkEnd w:id="20"/>
    <w:p>
      <w:pPr>
        <w:pStyle w:val="BodyText"/>
      </w:pPr>
      <w:r>
        <w:t xml:space="preserve">Date: [Insert Date]</w:t>
      </w:r>
    </w:p>
    <w:p>
      <w:pPr>
        <w:pStyle w:val="BodyText"/>
      </w:pPr>
      <w:r>
        <w:rPr>
          <w:bCs/>
          <w:b/>
        </w:rPr>
        <w:t xml:space="preserve">To the Hiring Manager,</w:t>
      </w:r>
    </w:p>
    <w:p>
      <w:pPr>
        <w:pStyle w:val="BodyText"/>
      </w:pPr>
      <w:r>
        <w:t xml:space="preserve">As a dedicated and innovative Mechatronics Engineer with a profound passion for integrating mechanical, electrical, and software systems to solve complex real-world challenges, I am excited to apply for the Mechatronics Engineer position at your esteemed organization in India Mumbai. The dynamic industrial landscape of Mumbai, coupled with its growing demand for cutting-edge engineering solutions, aligns perfectly with my professional aspirations and technical expertise. This Cover Letter outlines my qualifications, experiences, and enthusiasm for contributing to your team's success in this vibrant hub of innovation.</w:t>
      </w:r>
    </w:p>
    <w:bookmarkStart w:id="21" w:name="professional-background"/>
    <w:p>
      <w:pPr>
        <w:pStyle w:val="Heading2"/>
      </w:pPr>
      <w:r>
        <w:t xml:space="preserve">Professional Background</w:t>
      </w:r>
    </w:p>
    <w:p>
      <w:pPr>
        <w:pStyle w:val="FirstParagraph"/>
      </w:pPr>
      <w:r>
        <w:t xml:space="preserve">With [X years] of experience in the field of Mechatronics Engineering, I have developed a robust skill set encompassing automation systems, robotics, control systems, and embedded software development. My career has been driven by a commitment to delivering efficient and sustainable engineering solutions that meet the evolving needs of industries in India Mumbai. Whether designing automated production lines for manufacturing units or developing intelligent systems for smart infrastructure projects, I have consistently focused on merging technical precision with creative problem-solving.</w:t>
      </w:r>
    </w:p>
    <w:p>
      <w:pPr>
        <w:pStyle w:val="BodyText"/>
      </w:pPr>
      <w:r>
        <w:t xml:space="preserve">In my previous role at [Previous Company Name] in Mumbai, I was responsible for overseeing the design and implementation of mechatronic systems that enhanced operational efficiency by 30%. This included integrating sensors, actuators, and programmable logic controllers (PLCs) to optimize industrial processes. My work in this role not only reduced downtime but also improved product quality, earning recognition from both clients and senior management. Additionally, I collaborated with cross-functional teams to ensure seamless integration of hardware and software components, demonstrating my ability to work within multidisciplinary environments.</w:t>
      </w:r>
    </w:p>
    <w:bookmarkEnd w:id="21"/>
    <w:bookmarkStart w:id="22" w:name="technical-expertise"/>
    <w:p>
      <w:pPr>
        <w:pStyle w:val="Heading2"/>
      </w:pPr>
      <w:r>
        <w:t xml:space="preserve">Technical Expertise</w:t>
      </w:r>
    </w:p>
    <w:p>
      <w:pPr>
        <w:pStyle w:val="FirstParagraph"/>
      </w:pPr>
      <w:r>
        <w:t xml:space="preserve">My technical proficiency spans a wide range of areas critical to the Mechatronics Engineer role. I am well-versed in CAD software such as AutoCAD and SolidWorks, which I use to create detailed schematics and 3D models for mechanical systems. My experience with simulation tools like MATLAB/Simulink allows me to test and refine system designs before physical implementation, reducing development time and costs. Furthermore, I have hands-on experience with microcontrollers (e.g., Arduino, Raspberry Pi) and programming languages such as C++, Python, and PLC ladder logic, which enable me to develop custom automation solutions tailored to specific client requirements.</w:t>
      </w:r>
    </w:p>
    <w:p>
      <w:pPr>
        <w:pStyle w:val="BodyText"/>
      </w:pPr>
      <w:r>
        <w:t xml:space="preserve">In addition to hardware design, I have a strong foundation in software development for mechatronic systems. This includes creating user interfaces for control panels, integrating IoT (Internet of Things) technologies into industrial equipment, and implementing data analytics tools to monitor system performance. My ability to bridge the gap between mechanical components and digital systems has been instrumental in delivering projects that meet the stringent standards of industries in India Mumbai.</w:t>
      </w:r>
    </w:p>
    <w:bookmarkEnd w:id="22"/>
    <w:bookmarkStart w:id="23" w:name="industry-relevance-in-india-mumbai"/>
    <w:p>
      <w:pPr>
        <w:pStyle w:val="Heading2"/>
      </w:pPr>
      <w:r>
        <w:t xml:space="preserve">Industry Relevance in India Mumbai</w:t>
      </w:r>
    </w:p>
    <w:p>
      <w:pPr>
        <w:pStyle w:val="FirstParagraph"/>
      </w:pPr>
      <w:r>
        <w:t xml:space="preserve">Mumbai, as a global financial hub and a major industrial center in India, presents unique opportunities for Mechatronics Engineers to drive technological advancement. The city’s thriving sectors, including automotive manufacturing, aerospace, healthcare, and renewable energy, demand engineers who can design systems that are both innovative and scalable. My understanding of the local market's requirements has been shaped by my work on projects such as [specific project examples], where I tailored solutions to address the specific challenges faced by Mumbai-based industries.</w:t>
      </w:r>
    </w:p>
    <w:p>
      <w:pPr>
        <w:pStyle w:val="BodyText"/>
      </w:pPr>
      <w:r>
        <w:t xml:space="preserve">For instance, in a recent project for a leading automotive manufacturer in Mumbai, I designed an automated quality inspection system using machine vision technology. This system significantly reduced human error and improved production throughput. Similarly, my work on developing energy-efficient control systems for HVAC (Heating, Ventilation, and Air Conditioning) units in commercial buildings has contributed to sustainability goals while maintaining optimal performance. These experiences have reinforced my belief that Mechatronics Engineers play a pivotal role in shaping the future of Mumbai’s industrial and technological landscape.</w:t>
      </w:r>
    </w:p>
    <w:bookmarkEnd w:id="23"/>
    <w:bookmarkStart w:id="24" w:name="why-india-mumbai"/>
    <w:p>
      <w:pPr>
        <w:pStyle w:val="Heading2"/>
      </w:pPr>
      <w:r>
        <w:t xml:space="preserve">Why India Mumbai?</w:t>
      </w:r>
    </w:p>
    <w:p>
      <w:pPr>
        <w:pStyle w:val="FirstParagraph"/>
      </w:pPr>
      <w:r>
        <w:t xml:space="preserve">Choosing to work in India Mumbai is not just a professional decision but also a personal one. The city’s fast-paced environment and diverse industries provide an ideal setting for a Mechatronics Engineer to grow and innovate. I am particularly drawn to the opportunities in smart city initiatives, renewable energy projects, and advanced manufacturing sectors that are gaining momentum in Mumbai. These areas align with my long-term goal of contributing to sustainable development through engineering excellence.</w:t>
      </w:r>
    </w:p>
    <w:p>
      <w:pPr>
        <w:pStyle w:val="BodyText"/>
      </w:pPr>
      <w:r>
        <w:t xml:space="preserve">Moreover, the collaborative culture of Mumbai’s engineering community has inspired me to continuously refine my skills and stay updated with the latest advancements in mechatronics. I regularly attend industry conferences, workshops, and networking events in the region to exchange ideas with peers and learn from leading experts. This proactive approach ensures that I remain at the forefront of technological trends while delivering value to my organizations.</w:t>
      </w:r>
    </w:p>
    <w:bookmarkEnd w:id="24"/>
    <w:bookmarkStart w:id="25" w:name="conclusion"/>
    <w:p>
      <w:pPr>
        <w:pStyle w:val="Heading2"/>
      </w:pPr>
      <w:r>
        <w:t xml:space="preserve">Conclusion</w:t>
      </w:r>
    </w:p>
    <w:p>
      <w:pPr>
        <w:pStyle w:val="FirstParagraph"/>
      </w:pPr>
      <w:r>
        <w:t xml:space="preserve">I am enthusiastic about the opportunity to contribute my technical expertise, creative problem-solving abilities, and passion for innovation to your team as a Mechatronics Engineer in India Mumbai. I am confident that my background and skills will enable me to make meaningful contributions to your projects and help drive the success of your organization. I would welcome the chance to discuss how my experiences align with your needs during an interview.</w:t>
      </w:r>
    </w:p>
    <w:p>
      <w:pPr>
        <w:pStyle w:val="BodyText"/>
      </w:pPr>
      <w:r>
        <w:t xml:space="preserve">Thank you for considering my application. I look forward to the possibility of working together in this exciting and dynamic environment.</w:t>
      </w:r>
    </w:p>
    <w:p>
      <w:pPr>
        <w:pStyle w:val="BodyText"/>
      </w:pPr>
      <w:r>
        <w:t xml:space="preserve">Sincerely,</w:t>
      </w:r>
      <w:r>
        <w:br/>
      </w:r>
      <w: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2T11:50:09Z</dcterms:created>
  <dcterms:modified xsi:type="dcterms:W3CDTF">2025-12-12T11:50:09Z</dcterms:modified>
</cp:coreProperties>
</file>

<file path=docProps/custom.xml><?xml version="1.0" encoding="utf-8"?>
<Properties xmlns="http://schemas.openxmlformats.org/officeDocument/2006/custom-properties" xmlns:vt="http://schemas.openxmlformats.org/officeDocument/2006/docPropsVTypes"/>
</file>